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5181A" w14:textId="3FF25830" w:rsidR="00884E43" w:rsidRPr="00337B42" w:rsidRDefault="00337B4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</w:t>
      </w:r>
      <w:r w:rsidRPr="00337B42">
        <w:rPr>
          <w:b/>
          <w:bCs/>
          <w:sz w:val="28"/>
          <w:szCs w:val="28"/>
        </w:rPr>
        <w:t>Dataset</w:t>
      </w:r>
    </w:p>
    <w:tbl>
      <w:tblPr>
        <w:tblStyle w:val="GridTable1Light"/>
        <w:tblW w:w="6255" w:type="dxa"/>
        <w:tblInd w:w="15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5"/>
        <w:gridCol w:w="1170"/>
        <w:gridCol w:w="1440"/>
        <w:gridCol w:w="1080"/>
        <w:gridCol w:w="900"/>
        <w:gridCol w:w="1080"/>
      </w:tblGrid>
      <w:tr w:rsidR="006D0164" w14:paraId="1E23465B" w14:textId="77777777" w:rsidTr="006D0164">
        <w:trPr>
          <w:trHeight w:val="223"/>
        </w:trPr>
        <w:tc>
          <w:tcPr>
            <w:tcW w:w="5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</w:tcPr>
          <w:p w14:paraId="60F77E97" w14:textId="76C997E5" w:rsidR="006D0164" w:rsidRPr="00CC0989" w:rsidRDefault="006D0164" w:rsidP="00DA322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Day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</w:tcPr>
          <w:p w14:paraId="6DAEEA99" w14:textId="0EC2C475" w:rsidR="006D0164" w:rsidRPr="00CC0989" w:rsidRDefault="006D0164" w:rsidP="00DA322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</w:rPr>
            </w:pPr>
            <w:r w:rsidRPr="00CC0989">
              <w:rPr>
                <w:rFonts w:ascii="Calibri" w:hAnsi="Calibri" w:cs="Calibri"/>
                <w:b/>
                <w:bCs/>
                <w:color w:val="000000"/>
              </w:rPr>
              <w:t>Outlook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</w:tcPr>
          <w:p w14:paraId="6CB76925" w14:textId="50D59901" w:rsidR="006D0164" w:rsidRPr="00CC0989" w:rsidRDefault="006D0164" w:rsidP="00DA322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</w:rPr>
            </w:pPr>
            <w:r w:rsidRPr="00CC0989">
              <w:rPr>
                <w:rFonts w:ascii="Calibri" w:hAnsi="Calibri" w:cs="Calibri"/>
                <w:b/>
                <w:bCs/>
                <w:color w:val="000000"/>
              </w:rPr>
              <w:t>Temperature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</w:tcPr>
          <w:p w14:paraId="5349A6E7" w14:textId="77777777" w:rsidR="006D0164" w:rsidRPr="00CC0989" w:rsidRDefault="006D0164" w:rsidP="00DA322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</w:rPr>
            </w:pPr>
            <w:r w:rsidRPr="00CC0989">
              <w:rPr>
                <w:rFonts w:ascii="Calibri" w:hAnsi="Calibri" w:cs="Calibri"/>
                <w:b/>
                <w:bCs/>
                <w:color w:val="000000"/>
              </w:rPr>
              <w:t>Humidity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</w:tcPr>
          <w:p w14:paraId="4B94CC80" w14:textId="7810AA0E" w:rsidR="006D0164" w:rsidRPr="00CC0989" w:rsidRDefault="006D0164" w:rsidP="00DA322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</w:rPr>
            </w:pPr>
            <w:r w:rsidRPr="00CC0989">
              <w:rPr>
                <w:rFonts w:ascii="Calibri" w:hAnsi="Calibri" w:cs="Calibri"/>
                <w:b/>
                <w:bCs/>
                <w:color w:val="000000"/>
              </w:rPr>
              <w:t>Wind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</w:tcPr>
          <w:p w14:paraId="26762983" w14:textId="5C5744BD" w:rsidR="006D0164" w:rsidRPr="00CC0989" w:rsidRDefault="006D0164" w:rsidP="00DA322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</w:rPr>
            </w:pPr>
            <w:r w:rsidRPr="006D0164">
              <w:rPr>
                <w:rFonts w:ascii="Calibri" w:hAnsi="Calibri" w:cs="Calibri"/>
                <w:b/>
                <w:bCs/>
                <w:color w:val="000000"/>
              </w:rPr>
              <w:t>PlayGolf</w:t>
            </w:r>
          </w:p>
        </w:tc>
      </w:tr>
      <w:tr w:rsidR="00A904AA" w14:paraId="4C919D3C" w14:textId="77777777" w:rsidTr="00911D91">
        <w:trPr>
          <w:trHeight w:val="278"/>
        </w:trPr>
        <w:tc>
          <w:tcPr>
            <w:tcW w:w="585" w:type="dxa"/>
            <w:tcBorders>
              <w:top w:val="single" w:sz="12" w:space="0" w:color="auto"/>
              <w:left w:val="single" w:sz="12" w:space="0" w:color="auto"/>
            </w:tcBorders>
            <w:vAlign w:val="bottom"/>
          </w:tcPr>
          <w:p w14:paraId="18AF70A1" w14:textId="77FA3EA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1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bottom"/>
          </w:tcPr>
          <w:p w14:paraId="1F9E1076" w14:textId="6B16AAC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nny</w:t>
            </w:r>
          </w:p>
        </w:tc>
        <w:tc>
          <w:tcPr>
            <w:tcW w:w="1440" w:type="dxa"/>
            <w:tcBorders>
              <w:top w:val="single" w:sz="12" w:space="0" w:color="auto"/>
            </w:tcBorders>
            <w:vAlign w:val="bottom"/>
          </w:tcPr>
          <w:p w14:paraId="4E26874A" w14:textId="6714051E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ot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vAlign w:val="bottom"/>
          </w:tcPr>
          <w:p w14:paraId="37210730" w14:textId="7650996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tcBorders>
              <w:top w:val="single" w:sz="12" w:space="0" w:color="auto"/>
            </w:tcBorders>
            <w:vAlign w:val="bottom"/>
          </w:tcPr>
          <w:p w14:paraId="091D8618" w14:textId="55A43D3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top w:val="single" w:sz="12" w:space="0" w:color="auto"/>
              <w:right w:val="single" w:sz="12" w:space="0" w:color="auto"/>
            </w:tcBorders>
            <w:vAlign w:val="bottom"/>
          </w:tcPr>
          <w:p w14:paraId="4CAE0F66" w14:textId="2E328A7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</w:tr>
      <w:tr w:rsidR="00A904AA" w14:paraId="464C1E87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69C8C491" w14:textId="5642CA8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2</w:t>
            </w:r>
          </w:p>
        </w:tc>
        <w:tc>
          <w:tcPr>
            <w:tcW w:w="1170" w:type="dxa"/>
            <w:vAlign w:val="bottom"/>
          </w:tcPr>
          <w:p w14:paraId="6EF8B05A" w14:textId="1596027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nny</w:t>
            </w:r>
          </w:p>
        </w:tc>
        <w:tc>
          <w:tcPr>
            <w:tcW w:w="1440" w:type="dxa"/>
            <w:vAlign w:val="bottom"/>
          </w:tcPr>
          <w:p w14:paraId="759CD7F5" w14:textId="1FB62C70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ot</w:t>
            </w:r>
          </w:p>
        </w:tc>
        <w:tc>
          <w:tcPr>
            <w:tcW w:w="1080" w:type="dxa"/>
            <w:vAlign w:val="bottom"/>
          </w:tcPr>
          <w:p w14:paraId="1D15C4F2" w14:textId="11E5E4B2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vAlign w:val="bottom"/>
          </w:tcPr>
          <w:p w14:paraId="673143F7" w14:textId="32FE400E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rong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68094294" w14:textId="22EC87FE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</w:tr>
      <w:tr w:rsidR="00A904AA" w14:paraId="3CAA2C35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212E45E1" w14:textId="5B60CE66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3</w:t>
            </w:r>
          </w:p>
        </w:tc>
        <w:tc>
          <w:tcPr>
            <w:tcW w:w="1170" w:type="dxa"/>
            <w:vAlign w:val="bottom"/>
          </w:tcPr>
          <w:p w14:paraId="6983121A" w14:textId="4C34F32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vercast</w:t>
            </w:r>
          </w:p>
        </w:tc>
        <w:tc>
          <w:tcPr>
            <w:tcW w:w="1440" w:type="dxa"/>
            <w:vAlign w:val="bottom"/>
          </w:tcPr>
          <w:p w14:paraId="2481E85F" w14:textId="0947DE8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ot</w:t>
            </w:r>
          </w:p>
        </w:tc>
        <w:tc>
          <w:tcPr>
            <w:tcW w:w="1080" w:type="dxa"/>
            <w:vAlign w:val="bottom"/>
          </w:tcPr>
          <w:p w14:paraId="26BC49F9" w14:textId="427C6AC3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vAlign w:val="bottom"/>
          </w:tcPr>
          <w:p w14:paraId="206E978C" w14:textId="5C99828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4DB89147" w14:textId="01D56CF0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31F29563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122A03DC" w14:textId="2BDAF6B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4</w:t>
            </w:r>
          </w:p>
        </w:tc>
        <w:tc>
          <w:tcPr>
            <w:tcW w:w="1170" w:type="dxa"/>
            <w:vAlign w:val="bottom"/>
          </w:tcPr>
          <w:p w14:paraId="783E55BB" w14:textId="4B243082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iny</w:t>
            </w:r>
          </w:p>
        </w:tc>
        <w:tc>
          <w:tcPr>
            <w:tcW w:w="1440" w:type="dxa"/>
            <w:vAlign w:val="bottom"/>
          </w:tcPr>
          <w:p w14:paraId="1D8E4FC7" w14:textId="4A48A335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ld</w:t>
            </w:r>
          </w:p>
        </w:tc>
        <w:tc>
          <w:tcPr>
            <w:tcW w:w="1080" w:type="dxa"/>
            <w:vAlign w:val="bottom"/>
          </w:tcPr>
          <w:p w14:paraId="77973505" w14:textId="19F68F2F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vAlign w:val="bottom"/>
          </w:tcPr>
          <w:p w14:paraId="7ED9F5B3" w14:textId="7CCD6752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0AB3E205" w14:textId="2D1C61F5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3807D541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479045FC" w14:textId="0A37DE9E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5</w:t>
            </w:r>
          </w:p>
        </w:tc>
        <w:tc>
          <w:tcPr>
            <w:tcW w:w="1170" w:type="dxa"/>
            <w:vAlign w:val="bottom"/>
          </w:tcPr>
          <w:p w14:paraId="659AFD66" w14:textId="11DBD287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iny</w:t>
            </w:r>
          </w:p>
        </w:tc>
        <w:tc>
          <w:tcPr>
            <w:tcW w:w="1440" w:type="dxa"/>
            <w:vAlign w:val="bottom"/>
          </w:tcPr>
          <w:p w14:paraId="073F87F5" w14:textId="5923BFEF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ol</w:t>
            </w:r>
          </w:p>
        </w:tc>
        <w:tc>
          <w:tcPr>
            <w:tcW w:w="1080" w:type="dxa"/>
            <w:vAlign w:val="bottom"/>
          </w:tcPr>
          <w:p w14:paraId="2B4F6BF7" w14:textId="172F83EA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20EDB1C8" w14:textId="1ACC90B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59CA1155" w14:textId="0C917F0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1FB9FD03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2C886EB6" w14:textId="1C640AD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6</w:t>
            </w:r>
          </w:p>
        </w:tc>
        <w:tc>
          <w:tcPr>
            <w:tcW w:w="1170" w:type="dxa"/>
            <w:vAlign w:val="bottom"/>
          </w:tcPr>
          <w:p w14:paraId="194EB1F5" w14:textId="747A760A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iny</w:t>
            </w:r>
          </w:p>
        </w:tc>
        <w:tc>
          <w:tcPr>
            <w:tcW w:w="1440" w:type="dxa"/>
            <w:vAlign w:val="bottom"/>
          </w:tcPr>
          <w:p w14:paraId="7A10DAC1" w14:textId="7E6A22A8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ol</w:t>
            </w:r>
          </w:p>
        </w:tc>
        <w:tc>
          <w:tcPr>
            <w:tcW w:w="1080" w:type="dxa"/>
            <w:vAlign w:val="bottom"/>
          </w:tcPr>
          <w:p w14:paraId="73A51DA3" w14:textId="1D197A3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206EFC6A" w14:textId="587C842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rong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5CD62E45" w14:textId="28288EE2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</w:tr>
      <w:tr w:rsidR="00A904AA" w14:paraId="7C088277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2AEAA0C5" w14:textId="4500EA31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7</w:t>
            </w:r>
          </w:p>
        </w:tc>
        <w:tc>
          <w:tcPr>
            <w:tcW w:w="1170" w:type="dxa"/>
            <w:vAlign w:val="bottom"/>
          </w:tcPr>
          <w:p w14:paraId="5CB9E803" w14:textId="501BA09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vercast</w:t>
            </w:r>
          </w:p>
        </w:tc>
        <w:tc>
          <w:tcPr>
            <w:tcW w:w="1440" w:type="dxa"/>
            <w:vAlign w:val="bottom"/>
          </w:tcPr>
          <w:p w14:paraId="608026C6" w14:textId="01B370E8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ol</w:t>
            </w:r>
          </w:p>
        </w:tc>
        <w:tc>
          <w:tcPr>
            <w:tcW w:w="1080" w:type="dxa"/>
            <w:vAlign w:val="bottom"/>
          </w:tcPr>
          <w:p w14:paraId="2F5C69F3" w14:textId="64AB25E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075957F6" w14:textId="1519E701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rong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09903331" w14:textId="5FD86A52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6A38C829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0C829B03" w14:textId="4F253EF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8</w:t>
            </w:r>
          </w:p>
        </w:tc>
        <w:tc>
          <w:tcPr>
            <w:tcW w:w="1170" w:type="dxa"/>
            <w:vAlign w:val="bottom"/>
          </w:tcPr>
          <w:p w14:paraId="10862960" w14:textId="4DFEA821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nny</w:t>
            </w:r>
          </w:p>
        </w:tc>
        <w:tc>
          <w:tcPr>
            <w:tcW w:w="1440" w:type="dxa"/>
            <w:vAlign w:val="bottom"/>
          </w:tcPr>
          <w:p w14:paraId="2E7D8AC4" w14:textId="2ED5BA20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ld</w:t>
            </w:r>
          </w:p>
        </w:tc>
        <w:tc>
          <w:tcPr>
            <w:tcW w:w="1080" w:type="dxa"/>
            <w:vAlign w:val="bottom"/>
          </w:tcPr>
          <w:p w14:paraId="21415427" w14:textId="61F92680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vAlign w:val="bottom"/>
          </w:tcPr>
          <w:p w14:paraId="62461290" w14:textId="70D59F8A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35431992" w14:textId="630ABBA6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</w:tr>
      <w:tr w:rsidR="00A904AA" w14:paraId="7AD1D54E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4506DEAD" w14:textId="62ECF8B8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9</w:t>
            </w:r>
          </w:p>
        </w:tc>
        <w:tc>
          <w:tcPr>
            <w:tcW w:w="1170" w:type="dxa"/>
            <w:vAlign w:val="bottom"/>
          </w:tcPr>
          <w:p w14:paraId="164937F0" w14:textId="47F849EE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nny</w:t>
            </w:r>
          </w:p>
        </w:tc>
        <w:tc>
          <w:tcPr>
            <w:tcW w:w="1440" w:type="dxa"/>
            <w:vAlign w:val="bottom"/>
          </w:tcPr>
          <w:p w14:paraId="4D7346CC" w14:textId="7594073D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ol</w:t>
            </w:r>
          </w:p>
        </w:tc>
        <w:tc>
          <w:tcPr>
            <w:tcW w:w="1080" w:type="dxa"/>
            <w:vAlign w:val="bottom"/>
          </w:tcPr>
          <w:p w14:paraId="5A6FCE1C" w14:textId="0BD197E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0E42E563" w14:textId="43819CD8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3766B8F1" w14:textId="441F0663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13CDAC96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221ED443" w14:textId="380EA221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10</w:t>
            </w:r>
          </w:p>
        </w:tc>
        <w:tc>
          <w:tcPr>
            <w:tcW w:w="1170" w:type="dxa"/>
            <w:vAlign w:val="bottom"/>
          </w:tcPr>
          <w:p w14:paraId="4DE49CE0" w14:textId="6B5D57C5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iny</w:t>
            </w:r>
          </w:p>
        </w:tc>
        <w:tc>
          <w:tcPr>
            <w:tcW w:w="1440" w:type="dxa"/>
            <w:vAlign w:val="bottom"/>
          </w:tcPr>
          <w:p w14:paraId="6203E3D3" w14:textId="62D73140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ld</w:t>
            </w:r>
          </w:p>
        </w:tc>
        <w:tc>
          <w:tcPr>
            <w:tcW w:w="1080" w:type="dxa"/>
            <w:vAlign w:val="bottom"/>
          </w:tcPr>
          <w:p w14:paraId="4A480871" w14:textId="51D4B65E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4878BB61" w14:textId="0BA7C89D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5AB95A65" w14:textId="17F5AE7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45440F83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109342C8" w14:textId="246EAC6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11</w:t>
            </w:r>
          </w:p>
        </w:tc>
        <w:tc>
          <w:tcPr>
            <w:tcW w:w="1170" w:type="dxa"/>
            <w:vAlign w:val="bottom"/>
          </w:tcPr>
          <w:p w14:paraId="3136B966" w14:textId="1FF6906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nny</w:t>
            </w:r>
          </w:p>
        </w:tc>
        <w:tc>
          <w:tcPr>
            <w:tcW w:w="1440" w:type="dxa"/>
            <w:vAlign w:val="bottom"/>
          </w:tcPr>
          <w:p w14:paraId="687E3C7F" w14:textId="4DDD100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ld</w:t>
            </w:r>
          </w:p>
        </w:tc>
        <w:tc>
          <w:tcPr>
            <w:tcW w:w="1080" w:type="dxa"/>
            <w:vAlign w:val="bottom"/>
          </w:tcPr>
          <w:p w14:paraId="4DE3BEFC" w14:textId="344EF2DA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3522A423" w14:textId="236ECFCA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rong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0CFF9D59" w14:textId="711932C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50BB1EAB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4C220D9B" w14:textId="44D97C4F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12</w:t>
            </w:r>
          </w:p>
        </w:tc>
        <w:tc>
          <w:tcPr>
            <w:tcW w:w="1170" w:type="dxa"/>
            <w:vAlign w:val="bottom"/>
          </w:tcPr>
          <w:p w14:paraId="2E98F08F" w14:textId="1C8C0B11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vercast</w:t>
            </w:r>
          </w:p>
        </w:tc>
        <w:tc>
          <w:tcPr>
            <w:tcW w:w="1440" w:type="dxa"/>
            <w:vAlign w:val="bottom"/>
          </w:tcPr>
          <w:p w14:paraId="1980F137" w14:textId="387EC2E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ld</w:t>
            </w:r>
          </w:p>
        </w:tc>
        <w:tc>
          <w:tcPr>
            <w:tcW w:w="1080" w:type="dxa"/>
            <w:vAlign w:val="bottom"/>
          </w:tcPr>
          <w:p w14:paraId="02B288BA" w14:textId="53CD57D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vAlign w:val="bottom"/>
          </w:tcPr>
          <w:p w14:paraId="1633EE76" w14:textId="060701C8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rong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614FE2C2" w14:textId="72AB0DCD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18A5685B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6E168C83" w14:textId="6682AAB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13</w:t>
            </w:r>
          </w:p>
        </w:tc>
        <w:tc>
          <w:tcPr>
            <w:tcW w:w="1170" w:type="dxa"/>
            <w:vAlign w:val="bottom"/>
          </w:tcPr>
          <w:p w14:paraId="1CFD0B97" w14:textId="78AF691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vercast</w:t>
            </w:r>
          </w:p>
        </w:tc>
        <w:tc>
          <w:tcPr>
            <w:tcW w:w="1440" w:type="dxa"/>
            <w:vAlign w:val="bottom"/>
          </w:tcPr>
          <w:p w14:paraId="1729BDF1" w14:textId="671597C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ot</w:t>
            </w:r>
          </w:p>
        </w:tc>
        <w:tc>
          <w:tcPr>
            <w:tcW w:w="1080" w:type="dxa"/>
            <w:vAlign w:val="bottom"/>
          </w:tcPr>
          <w:p w14:paraId="37687515" w14:textId="696C328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3D6078C0" w14:textId="453BA03A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39053A96" w14:textId="62F71AC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46BEC4C2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53021446" w14:textId="3DDBAA96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14</w:t>
            </w:r>
          </w:p>
        </w:tc>
        <w:tc>
          <w:tcPr>
            <w:tcW w:w="1170" w:type="dxa"/>
            <w:tcBorders>
              <w:bottom w:val="single" w:sz="12" w:space="0" w:color="auto"/>
            </w:tcBorders>
            <w:vAlign w:val="bottom"/>
          </w:tcPr>
          <w:p w14:paraId="01C00CB0" w14:textId="49A2AD8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iny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bottom"/>
          </w:tcPr>
          <w:p w14:paraId="7016D1A8" w14:textId="729FCB4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ld</w:t>
            </w:r>
          </w:p>
        </w:tc>
        <w:tc>
          <w:tcPr>
            <w:tcW w:w="1080" w:type="dxa"/>
            <w:tcBorders>
              <w:bottom w:val="single" w:sz="12" w:space="0" w:color="auto"/>
            </w:tcBorders>
            <w:vAlign w:val="bottom"/>
          </w:tcPr>
          <w:p w14:paraId="367618BC" w14:textId="76198A0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bottom"/>
          </w:tcPr>
          <w:p w14:paraId="6B9FC421" w14:textId="2BF664D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rong</w:t>
            </w:r>
          </w:p>
        </w:tc>
        <w:tc>
          <w:tcPr>
            <w:tcW w:w="1080" w:type="dxa"/>
            <w:tcBorders>
              <w:bottom w:val="single" w:sz="12" w:space="0" w:color="auto"/>
              <w:right w:val="single" w:sz="12" w:space="0" w:color="auto"/>
            </w:tcBorders>
            <w:vAlign w:val="bottom"/>
          </w:tcPr>
          <w:p w14:paraId="6B340C0A" w14:textId="4758808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</w:tr>
    </w:tbl>
    <w:p w14:paraId="1B3F1D0C" w14:textId="77777777" w:rsidR="00CC0989" w:rsidRDefault="00CC0989"/>
    <w:sectPr w:rsidR="00CC09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NzcDYgtTEzMzCyUdpeDU4uLM/DyQAuNaABrwol4sAAAA"/>
  </w:docVars>
  <w:rsids>
    <w:rsidRoot w:val="001A113C"/>
    <w:rsid w:val="001A113C"/>
    <w:rsid w:val="00337B42"/>
    <w:rsid w:val="003E521F"/>
    <w:rsid w:val="006A50D1"/>
    <w:rsid w:val="006D0164"/>
    <w:rsid w:val="00884E43"/>
    <w:rsid w:val="00A904AA"/>
    <w:rsid w:val="00CC0989"/>
    <w:rsid w:val="00DA3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03587"/>
  <w15:chartTrackingRefBased/>
  <w15:docId w15:val="{DD39DACE-2505-4FFA-9D77-071C11556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CC098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7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Parmar</dc:creator>
  <cp:keywords/>
  <dc:description/>
  <cp:lastModifiedBy>Deepak Parmar</cp:lastModifiedBy>
  <cp:revision>7</cp:revision>
  <dcterms:created xsi:type="dcterms:W3CDTF">2021-08-16T08:53:00Z</dcterms:created>
  <dcterms:modified xsi:type="dcterms:W3CDTF">2021-08-22T16:48:00Z</dcterms:modified>
</cp:coreProperties>
</file>